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21252" w14:textId="77777777" w:rsidR="00D66184" w:rsidRDefault="00A76BEC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Dear Editors:</w:t>
      </w:r>
    </w:p>
    <w:p w14:paraId="0505B713" w14:textId="5409381E" w:rsidR="00D66184" w:rsidRDefault="00A76BEC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We would like to submit the enclosed manuscript entitled</w:t>
      </w:r>
      <w:r>
        <w:t xml:space="preserve"> “</w:t>
      </w:r>
      <w:r w:rsidR="00F057BF" w:rsidRPr="00F057BF">
        <w:rPr>
          <w:rFonts w:ascii="Times New Roman" w:hAnsi="Times New Roman"/>
          <w:color w:val="000000"/>
          <w:sz w:val="24"/>
          <w:szCs w:val="24"/>
        </w:rPr>
        <w:t>Comprehensive biological information analysis of PTEN gene in pan-cancer</w:t>
      </w:r>
      <w:r>
        <w:rPr>
          <w:rFonts w:ascii="Times New Roman" w:hAnsi="Times New Roman"/>
          <w:color w:val="000000"/>
          <w:sz w:val="24"/>
          <w:szCs w:val="24"/>
        </w:rPr>
        <w:t>”,</w:t>
      </w:r>
      <w:r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which we wish to be considered for publication in </w:t>
      </w:r>
      <w:r>
        <w:rPr>
          <w:rFonts w:ascii="Times New Roman" w:hAnsi="Times New Roman" w:hint="eastAsia"/>
          <w:color w:val="000000"/>
          <w:sz w:val="24"/>
          <w:szCs w:val="24"/>
        </w:rPr>
        <w:t>CANCER CELL INTERNATIONAL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474CFADD" w14:textId="12442EBE" w:rsidR="00D66184" w:rsidRDefault="00F057BF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 w:rsidRPr="00F057BF">
        <w:rPr>
          <w:rFonts w:ascii="Times New Roman" w:hAnsi="Times New Roman"/>
          <w:color w:val="000000"/>
          <w:sz w:val="24"/>
          <w:szCs w:val="24"/>
        </w:rPr>
        <w:t>In this work, we conducted a comprehensive bioinformatics analysis of the PTEN gene, and e</w:t>
      </w:r>
      <w:r>
        <w:rPr>
          <w:rFonts w:ascii="Times New Roman" w:hAnsi="Times New Roman"/>
          <w:color w:val="000000"/>
          <w:sz w:val="24"/>
          <w:szCs w:val="24"/>
        </w:rPr>
        <w:t>laborated on</w:t>
      </w:r>
      <w:r w:rsidRPr="00F057BF">
        <w:rPr>
          <w:rFonts w:ascii="Times New Roman" w:hAnsi="Times New Roman"/>
          <w:color w:val="000000"/>
          <w:sz w:val="24"/>
          <w:szCs w:val="24"/>
        </w:rPr>
        <w:t xml:space="preserve"> the potential application value of </w:t>
      </w:r>
      <w:r w:rsidR="00F21A08">
        <w:rPr>
          <w:rFonts w:ascii="Times New Roman" w:hAnsi="Times New Roman"/>
          <w:color w:val="000000"/>
          <w:sz w:val="24"/>
          <w:szCs w:val="24"/>
        </w:rPr>
        <w:t>PTEN</w:t>
      </w:r>
      <w:r w:rsidRPr="00F057BF">
        <w:rPr>
          <w:rFonts w:ascii="Times New Roman" w:hAnsi="Times New Roman"/>
          <w:color w:val="000000"/>
          <w:sz w:val="24"/>
          <w:szCs w:val="24"/>
        </w:rPr>
        <w:t xml:space="preserve"> and its </w:t>
      </w:r>
      <w:r w:rsidR="00F21A08">
        <w:rPr>
          <w:rFonts w:ascii="Times New Roman" w:hAnsi="Times New Roman" w:hint="eastAsia"/>
          <w:color w:val="000000"/>
          <w:sz w:val="24"/>
          <w:szCs w:val="24"/>
        </w:rPr>
        <w:t>co</w:t>
      </w:r>
      <w:r w:rsidR="00F21A08">
        <w:rPr>
          <w:rFonts w:ascii="Times New Roman" w:hAnsi="Times New Roman"/>
          <w:color w:val="000000"/>
          <w:sz w:val="24"/>
          <w:szCs w:val="24"/>
        </w:rPr>
        <w:t>rrelated</w:t>
      </w:r>
      <w:r w:rsidRPr="00F057BF">
        <w:rPr>
          <w:rFonts w:ascii="Times New Roman" w:hAnsi="Times New Roman"/>
          <w:color w:val="000000"/>
          <w:sz w:val="24"/>
          <w:szCs w:val="24"/>
        </w:rPr>
        <w:t xml:space="preserve"> genes in cancer treatment.</w:t>
      </w:r>
      <w:r w:rsidR="00A76BEC">
        <w:rPr>
          <w:rFonts w:ascii="Times New Roman" w:hAnsi="Times New Roman" w:hint="eastAsia"/>
          <w:color w:val="000000"/>
          <w:sz w:val="24"/>
          <w:szCs w:val="24"/>
        </w:rPr>
        <w:t xml:space="preserve"> I hope this paper is suitable for </w:t>
      </w:r>
      <w:r w:rsidR="00A76BEC">
        <w:rPr>
          <w:rFonts w:ascii="Times New Roman" w:hAnsi="Times New Roman" w:hint="eastAsia"/>
          <w:color w:val="000000"/>
          <w:sz w:val="24"/>
          <w:szCs w:val="24"/>
        </w:rPr>
        <w:t>CANCER CELL INTERNATIONAL</w:t>
      </w:r>
      <w:r w:rsidR="00A76BEC">
        <w:rPr>
          <w:rFonts w:ascii="Times New Roman" w:hAnsi="Times New Roman" w:hint="eastAsia"/>
          <w:color w:val="000000"/>
          <w:sz w:val="24"/>
          <w:szCs w:val="24"/>
        </w:rPr>
        <w:t>.</w:t>
      </w:r>
    </w:p>
    <w:p w14:paraId="6F40DB81" w14:textId="77777777" w:rsidR="00D66184" w:rsidRDefault="00A76BEC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No confl</w:t>
      </w:r>
      <w:r>
        <w:rPr>
          <w:rFonts w:ascii="Times New Roman" w:hAnsi="Times New Roman"/>
          <w:color w:val="000000"/>
          <w:sz w:val="24"/>
          <w:szCs w:val="24"/>
        </w:rPr>
        <w:t xml:space="preserve">ict of interest exits in the submission of this manuscript, and manuscript is approved by all authors for publication. </w:t>
      </w:r>
      <w:r>
        <w:rPr>
          <w:rFonts w:ascii="Times New Roman" w:hAnsi="Times New Roman" w:hint="eastAsia"/>
          <w:color w:val="000000"/>
          <w:sz w:val="24"/>
          <w:szCs w:val="24"/>
        </w:rPr>
        <w:t>We</w:t>
      </w:r>
      <w:r>
        <w:rPr>
          <w:rFonts w:ascii="Times New Roman" w:hAnsi="Times New Roman"/>
          <w:color w:val="000000"/>
          <w:sz w:val="24"/>
          <w:szCs w:val="24"/>
        </w:rPr>
        <w:t xml:space="preserve"> would like to declare that the work described was original research that has not been published previously, and not under consideratio</w:t>
      </w:r>
      <w:r>
        <w:rPr>
          <w:rFonts w:ascii="Times New Roman" w:hAnsi="Times New Roman"/>
          <w:color w:val="000000"/>
          <w:sz w:val="24"/>
          <w:szCs w:val="24"/>
        </w:rPr>
        <w:t>n for publication elsewhere, in whole or in part. All the authors listed have approved the manuscript that is enclosed.</w:t>
      </w:r>
    </w:p>
    <w:p w14:paraId="2631E14C" w14:textId="77777777" w:rsidR="00D66184" w:rsidRDefault="00A76BEC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We deeply appreciate your consideration of our manuscript, and we look forward to receiving comments from the reviewers. If you have any</w:t>
      </w:r>
      <w:r>
        <w:rPr>
          <w:rFonts w:ascii="Times New Roman" w:hAnsi="Times New Roman"/>
          <w:color w:val="000000"/>
          <w:sz w:val="24"/>
          <w:szCs w:val="24"/>
        </w:rPr>
        <w:t xml:space="preserve"> queries, please don’t hesitate to contact </w:t>
      </w:r>
      <w:r>
        <w:rPr>
          <w:rFonts w:ascii="Times New Roman" w:hAnsi="Times New Roman" w:hint="eastAsia"/>
          <w:color w:val="000000"/>
          <w:sz w:val="24"/>
          <w:szCs w:val="24"/>
        </w:rPr>
        <w:t>us</w:t>
      </w:r>
      <w:r>
        <w:rPr>
          <w:rFonts w:ascii="Times New Roman" w:hAnsi="Times New Roman"/>
          <w:color w:val="000000"/>
          <w:sz w:val="24"/>
          <w:szCs w:val="24"/>
        </w:rPr>
        <w:t xml:space="preserve"> at the address below.</w:t>
      </w:r>
    </w:p>
    <w:p w14:paraId="629CD6C8" w14:textId="77777777" w:rsidR="00D66184" w:rsidRDefault="00A76BEC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Thank you and best regards.</w:t>
      </w:r>
    </w:p>
    <w:p w14:paraId="35E89D02" w14:textId="77777777" w:rsidR="00D66184" w:rsidRDefault="00A76BEC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Yours sincerely,</w:t>
      </w:r>
    </w:p>
    <w:p w14:paraId="0B34054D" w14:textId="2A2F1833" w:rsidR="00700AA5" w:rsidRDefault="00700AA5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 w:rsidRPr="00700AA5">
        <w:rPr>
          <w:rFonts w:ascii="Times New Roman" w:hAnsi="Times New Roman"/>
          <w:color w:val="000000"/>
          <w:sz w:val="24"/>
          <w:szCs w:val="24"/>
        </w:rPr>
        <w:t>Hang Zhang, Wenhan Zhou, Xiaoyi Yang, Shuzhan Wen</w:t>
      </w:r>
      <w:r>
        <w:rPr>
          <w:rFonts w:ascii="Times New Roman" w:hAnsi="Times New Roman"/>
          <w:color w:val="000000"/>
          <w:sz w:val="24"/>
          <w:szCs w:val="24"/>
        </w:rPr>
        <w:t>,</w:t>
      </w:r>
      <w:r w:rsidRPr="00700AA5">
        <w:rPr>
          <w:rFonts w:ascii="Times New Roman" w:hAnsi="Times New Roman"/>
          <w:color w:val="000000"/>
          <w:sz w:val="24"/>
          <w:szCs w:val="24"/>
        </w:rPr>
        <w:t xml:space="preserve"> Baicheng Zhao, Jiale Feng and Shuying Chen</w:t>
      </w:r>
    </w:p>
    <w:p w14:paraId="15CBD755" w14:textId="0FF6D41D" w:rsidR="00D66184" w:rsidRDefault="00A76BEC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Corresponding author:</w:t>
      </w:r>
      <w:r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</w:p>
    <w:p w14:paraId="481097F1" w14:textId="77777777" w:rsidR="00D66184" w:rsidRDefault="00A76BEC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Name: Shu</w:t>
      </w:r>
      <w:r>
        <w:rPr>
          <w:rFonts w:ascii="Times New Roman" w:hAnsi="Times New Roman" w:hint="eastAsia"/>
          <w:color w:val="000000"/>
          <w:sz w:val="24"/>
          <w:szCs w:val="24"/>
        </w:rPr>
        <w:t>y</w:t>
      </w:r>
      <w:r>
        <w:rPr>
          <w:rFonts w:ascii="Times New Roman" w:hAnsi="Times New Roman"/>
          <w:color w:val="000000"/>
          <w:sz w:val="24"/>
          <w:szCs w:val="24"/>
        </w:rPr>
        <w:t>ing Chen</w:t>
      </w:r>
    </w:p>
    <w:p w14:paraId="3FA1DE01" w14:textId="77777777" w:rsidR="00D66184" w:rsidRDefault="00A76BEC">
      <w:pPr>
        <w:spacing w:line="480" w:lineRule="auto"/>
        <w:ind w:firstLineChars="100" w:firstLine="2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lastRenderedPageBreak/>
        <w:t>E-mail: xsjrmt@163.com</w:t>
      </w:r>
    </w:p>
    <w:sectPr w:rsidR="00D66184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F57C8E" w14:textId="77777777" w:rsidR="00A76BEC" w:rsidRDefault="00A76BEC">
      <w:r>
        <w:separator/>
      </w:r>
    </w:p>
  </w:endnote>
  <w:endnote w:type="continuationSeparator" w:id="0">
    <w:p w14:paraId="485DF230" w14:textId="77777777" w:rsidR="00A76BEC" w:rsidRDefault="00A76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48019" w14:textId="77777777" w:rsidR="00D66184" w:rsidRDefault="00A76BEC">
    <w:pPr>
      <w:pStyle w:val="a5"/>
      <w:jc w:val="center"/>
    </w:pPr>
    <w:r>
      <w:fldChar w:fldCharType="begin"/>
    </w:r>
    <w:r>
      <w:instrText xml:space="preserve"> PAGE </w:instrText>
    </w:r>
    <w:r>
      <w:instrText xml:space="preserve">  \* MERGEFORMAT </w:instrText>
    </w:r>
    <w:r>
      <w:fldChar w:fldCharType="separate"/>
    </w:r>
    <w:r>
      <w:rPr>
        <w:lang w:val="zh-CN"/>
      </w:rPr>
      <w:t>1</w:t>
    </w:r>
    <w:r>
      <w:rPr>
        <w:lang w:val="zh-CN"/>
      </w:rPr>
      <w:fldChar w:fldCharType="end"/>
    </w:r>
  </w:p>
  <w:p w14:paraId="2F4325F6" w14:textId="77777777" w:rsidR="00D66184" w:rsidRDefault="00D6618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07448C" w14:textId="77777777" w:rsidR="00A76BEC" w:rsidRDefault="00A76BEC">
      <w:r>
        <w:separator/>
      </w:r>
    </w:p>
  </w:footnote>
  <w:footnote w:type="continuationSeparator" w:id="0">
    <w:p w14:paraId="5B5D0B8D" w14:textId="77777777" w:rsidR="00A76BEC" w:rsidRDefault="00A76B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QwtTQwMzc1NbVU0lEKTi0uzszPAykwqgUAMH11S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w950az082r2snespwzxasxo0295wtdeev9v&quot;&gt;My EndNote Library of dietary protein and fracture&lt;record-ids&gt;&lt;item&gt;12&lt;/item&gt;&lt;item&gt;152&lt;/item&gt;&lt;item&gt;264&lt;/item&gt;&lt;item&gt;452&lt;/item&gt;&lt;item&gt;631&lt;/item&gt;&lt;item&gt;764&lt;/item&gt;&lt;item&gt;833&lt;/item&gt;&lt;item&gt;862&lt;/item&gt;&lt;item&gt;903&lt;/item&gt;&lt;item&gt;910&lt;/item&gt;&lt;item&gt;1000&lt;/item&gt;&lt;item&gt;1003&lt;/item&gt;&lt;item&gt;1019&lt;/item&gt;&lt;item&gt;1026&lt;/item&gt;&lt;item&gt;1032&lt;/item&gt;&lt;item&gt;1035&lt;/item&gt;&lt;item&gt;1045&lt;/item&gt;&lt;item&gt;1071&lt;/item&gt;&lt;item&gt;1072&lt;/item&gt;&lt;item&gt;1073&lt;/item&gt;&lt;item&gt;1074&lt;/item&gt;&lt;item&gt;1075&lt;/item&gt;&lt;item&gt;1076&lt;/item&gt;&lt;item&gt;1077&lt;/item&gt;&lt;item&gt;1078&lt;/item&gt;&lt;item&gt;1079&lt;/item&gt;&lt;item&gt;1080&lt;/item&gt;&lt;item&gt;1081&lt;/item&gt;&lt;item&gt;1083&lt;/item&gt;&lt;item&gt;1084&lt;/item&gt;&lt;item&gt;1085&lt;/item&gt;&lt;item&gt;1089&lt;/item&gt;&lt;item&gt;1090&lt;/item&gt;&lt;item&gt;1091&lt;/item&gt;&lt;item&gt;1092&lt;/item&gt;&lt;item&gt;1093&lt;/item&gt;&lt;item&gt;1094&lt;/item&gt;&lt;item&gt;1095&lt;/item&gt;&lt;item&gt;1096&lt;/item&gt;&lt;/record-ids&gt;&lt;/item&gt;&lt;/Libraries&gt;"/>
  </w:docVars>
  <w:rsids>
    <w:rsidRoot w:val="0037365A"/>
    <w:rsid w:val="00002149"/>
    <w:rsid w:val="00003BE3"/>
    <w:rsid w:val="00015A66"/>
    <w:rsid w:val="0002347B"/>
    <w:rsid w:val="00023CB8"/>
    <w:rsid w:val="00027273"/>
    <w:rsid w:val="000312F1"/>
    <w:rsid w:val="000333C0"/>
    <w:rsid w:val="00035F01"/>
    <w:rsid w:val="00043B16"/>
    <w:rsid w:val="00065BAC"/>
    <w:rsid w:val="00070224"/>
    <w:rsid w:val="00071F9D"/>
    <w:rsid w:val="000A28CE"/>
    <w:rsid w:val="000A4F24"/>
    <w:rsid w:val="000A585D"/>
    <w:rsid w:val="000A5AD6"/>
    <w:rsid w:val="000B4528"/>
    <w:rsid w:val="000D2D4A"/>
    <w:rsid w:val="000E1C2D"/>
    <w:rsid w:val="000F0F42"/>
    <w:rsid w:val="000F2DB1"/>
    <w:rsid w:val="0011438B"/>
    <w:rsid w:val="00126C2E"/>
    <w:rsid w:val="00133521"/>
    <w:rsid w:val="001423BC"/>
    <w:rsid w:val="00144085"/>
    <w:rsid w:val="00145120"/>
    <w:rsid w:val="00145FFD"/>
    <w:rsid w:val="00165D35"/>
    <w:rsid w:val="001832FA"/>
    <w:rsid w:val="00190A06"/>
    <w:rsid w:val="001964FD"/>
    <w:rsid w:val="001A278B"/>
    <w:rsid w:val="001E138F"/>
    <w:rsid w:val="001E2D24"/>
    <w:rsid w:val="001E326E"/>
    <w:rsid w:val="001E367F"/>
    <w:rsid w:val="001E38E7"/>
    <w:rsid w:val="001E5AB8"/>
    <w:rsid w:val="001F09E7"/>
    <w:rsid w:val="002107DE"/>
    <w:rsid w:val="002139DA"/>
    <w:rsid w:val="00222B65"/>
    <w:rsid w:val="00243BA5"/>
    <w:rsid w:val="00252BFC"/>
    <w:rsid w:val="002538E3"/>
    <w:rsid w:val="0025567F"/>
    <w:rsid w:val="00266C12"/>
    <w:rsid w:val="002716D0"/>
    <w:rsid w:val="002772CB"/>
    <w:rsid w:val="00280E1E"/>
    <w:rsid w:val="002A126D"/>
    <w:rsid w:val="002A6E05"/>
    <w:rsid w:val="002C23A7"/>
    <w:rsid w:val="002C6CA7"/>
    <w:rsid w:val="002F041A"/>
    <w:rsid w:val="00300CB6"/>
    <w:rsid w:val="0032651F"/>
    <w:rsid w:val="003413EE"/>
    <w:rsid w:val="00345F6E"/>
    <w:rsid w:val="00366029"/>
    <w:rsid w:val="0037365A"/>
    <w:rsid w:val="0037672E"/>
    <w:rsid w:val="00377243"/>
    <w:rsid w:val="00381F56"/>
    <w:rsid w:val="00391F99"/>
    <w:rsid w:val="00395F34"/>
    <w:rsid w:val="003A4C1D"/>
    <w:rsid w:val="003A667B"/>
    <w:rsid w:val="003C38E6"/>
    <w:rsid w:val="003D1842"/>
    <w:rsid w:val="003D6B19"/>
    <w:rsid w:val="003E3204"/>
    <w:rsid w:val="003E652F"/>
    <w:rsid w:val="00413312"/>
    <w:rsid w:val="004147ED"/>
    <w:rsid w:val="00417E4A"/>
    <w:rsid w:val="0042241E"/>
    <w:rsid w:val="00437ECF"/>
    <w:rsid w:val="00453F7B"/>
    <w:rsid w:val="004546BA"/>
    <w:rsid w:val="00454A7F"/>
    <w:rsid w:val="00473831"/>
    <w:rsid w:val="004A19BA"/>
    <w:rsid w:val="004A2BA0"/>
    <w:rsid w:val="004A2CCB"/>
    <w:rsid w:val="004A59C6"/>
    <w:rsid w:val="004A7FE7"/>
    <w:rsid w:val="004D1FE8"/>
    <w:rsid w:val="004D40CF"/>
    <w:rsid w:val="004E41BF"/>
    <w:rsid w:val="00533CD4"/>
    <w:rsid w:val="00536F71"/>
    <w:rsid w:val="00550AB5"/>
    <w:rsid w:val="0055255B"/>
    <w:rsid w:val="005557A3"/>
    <w:rsid w:val="005561CB"/>
    <w:rsid w:val="0057315A"/>
    <w:rsid w:val="005811ED"/>
    <w:rsid w:val="005B1D88"/>
    <w:rsid w:val="005B2873"/>
    <w:rsid w:val="005B6AE6"/>
    <w:rsid w:val="005C27EB"/>
    <w:rsid w:val="005C62B1"/>
    <w:rsid w:val="005D18B5"/>
    <w:rsid w:val="005D5847"/>
    <w:rsid w:val="005E283C"/>
    <w:rsid w:val="005F5CE6"/>
    <w:rsid w:val="005F5EEE"/>
    <w:rsid w:val="006115A9"/>
    <w:rsid w:val="006379A0"/>
    <w:rsid w:val="006428D6"/>
    <w:rsid w:val="0065683F"/>
    <w:rsid w:val="0067371E"/>
    <w:rsid w:val="006820C3"/>
    <w:rsid w:val="006832A1"/>
    <w:rsid w:val="006961C7"/>
    <w:rsid w:val="006968DA"/>
    <w:rsid w:val="00696AC3"/>
    <w:rsid w:val="006971C8"/>
    <w:rsid w:val="006973A0"/>
    <w:rsid w:val="006A208B"/>
    <w:rsid w:val="006D1F31"/>
    <w:rsid w:val="006E5F5A"/>
    <w:rsid w:val="006E7231"/>
    <w:rsid w:val="006F071D"/>
    <w:rsid w:val="006F137A"/>
    <w:rsid w:val="00700AA5"/>
    <w:rsid w:val="00702843"/>
    <w:rsid w:val="00715447"/>
    <w:rsid w:val="0072091A"/>
    <w:rsid w:val="00723BAF"/>
    <w:rsid w:val="007242F0"/>
    <w:rsid w:val="0072521D"/>
    <w:rsid w:val="00726B07"/>
    <w:rsid w:val="00733271"/>
    <w:rsid w:val="007357D5"/>
    <w:rsid w:val="00735B87"/>
    <w:rsid w:val="0074219B"/>
    <w:rsid w:val="00760876"/>
    <w:rsid w:val="00766350"/>
    <w:rsid w:val="00787357"/>
    <w:rsid w:val="00790B4F"/>
    <w:rsid w:val="007A606C"/>
    <w:rsid w:val="007B0F4E"/>
    <w:rsid w:val="007B72A4"/>
    <w:rsid w:val="007B7367"/>
    <w:rsid w:val="007C7A9E"/>
    <w:rsid w:val="007D3C15"/>
    <w:rsid w:val="007F1E0F"/>
    <w:rsid w:val="007F5A07"/>
    <w:rsid w:val="008118F0"/>
    <w:rsid w:val="008140E8"/>
    <w:rsid w:val="008235ED"/>
    <w:rsid w:val="0083560E"/>
    <w:rsid w:val="00845730"/>
    <w:rsid w:val="008462CA"/>
    <w:rsid w:val="0085167D"/>
    <w:rsid w:val="00860BAE"/>
    <w:rsid w:val="00866E7E"/>
    <w:rsid w:val="0087118E"/>
    <w:rsid w:val="008753F6"/>
    <w:rsid w:val="00882D9E"/>
    <w:rsid w:val="008A6425"/>
    <w:rsid w:val="008A72E2"/>
    <w:rsid w:val="008C09A1"/>
    <w:rsid w:val="008C5689"/>
    <w:rsid w:val="008D6304"/>
    <w:rsid w:val="008E16AE"/>
    <w:rsid w:val="008E653E"/>
    <w:rsid w:val="008F2106"/>
    <w:rsid w:val="008F2C27"/>
    <w:rsid w:val="00921783"/>
    <w:rsid w:val="009234C9"/>
    <w:rsid w:val="0093706F"/>
    <w:rsid w:val="0096634B"/>
    <w:rsid w:val="009734E3"/>
    <w:rsid w:val="00974337"/>
    <w:rsid w:val="00975CE8"/>
    <w:rsid w:val="0098026F"/>
    <w:rsid w:val="009A6127"/>
    <w:rsid w:val="009E5B32"/>
    <w:rsid w:val="009E6340"/>
    <w:rsid w:val="00A02E2F"/>
    <w:rsid w:val="00A16E4F"/>
    <w:rsid w:val="00A17001"/>
    <w:rsid w:val="00A20BA2"/>
    <w:rsid w:val="00A36DE3"/>
    <w:rsid w:val="00A76BEC"/>
    <w:rsid w:val="00A8565F"/>
    <w:rsid w:val="00A960F4"/>
    <w:rsid w:val="00AB4573"/>
    <w:rsid w:val="00AB7670"/>
    <w:rsid w:val="00AC664F"/>
    <w:rsid w:val="00AC6CED"/>
    <w:rsid w:val="00AC7CAD"/>
    <w:rsid w:val="00AE357C"/>
    <w:rsid w:val="00B107CD"/>
    <w:rsid w:val="00B20E31"/>
    <w:rsid w:val="00B224BA"/>
    <w:rsid w:val="00B26944"/>
    <w:rsid w:val="00B352C3"/>
    <w:rsid w:val="00B40AAC"/>
    <w:rsid w:val="00B41460"/>
    <w:rsid w:val="00B518B1"/>
    <w:rsid w:val="00B53B33"/>
    <w:rsid w:val="00B65A0D"/>
    <w:rsid w:val="00B81C82"/>
    <w:rsid w:val="00B94A24"/>
    <w:rsid w:val="00B95F30"/>
    <w:rsid w:val="00BA1692"/>
    <w:rsid w:val="00BB607D"/>
    <w:rsid w:val="00BB7F50"/>
    <w:rsid w:val="00BD1695"/>
    <w:rsid w:val="00BD1A40"/>
    <w:rsid w:val="00BE3A82"/>
    <w:rsid w:val="00BE4C84"/>
    <w:rsid w:val="00BE6168"/>
    <w:rsid w:val="00BE72F7"/>
    <w:rsid w:val="00BF5136"/>
    <w:rsid w:val="00C15CEC"/>
    <w:rsid w:val="00C20D07"/>
    <w:rsid w:val="00C24E25"/>
    <w:rsid w:val="00C26CBD"/>
    <w:rsid w:val="00C50AF2"/>
    <w:rsid w:val="00C52DD7"/>
    <w:rsid w:val="00C94A2F"/>
    <w:rsid w:val="00CC70AC"/>
    <w:rsid w:val="00CD6C01"/>
    <w:rsid w:val="00D02EBF"/>
    <w:rsid w:val="00D14FA1"/>
    <w:rsid w:val="00D22F8D"/>
    <w:rsid w:val="00D32E34"/>
    <w:rsid w:val="00D43B34"/>
    <w:rsid w:val="00D5334F"/>
    <w:rsid w:val="00D5481F"/>
    <w:rsid w:val="00D55D35"/>
    <w:rsid w:val="00D57779"/>
    <w:rsid w:val="00D645D4"/>
    <w:rsid w:val="00D66184"/>
    <w:rsid w:val="00D86118"/>
    <w:rsid w:val="00DA145C"/>
    <w:rsid w:val="00DA24C1"/>
    <w:rsid w:val="00DF0FDA"/>
    <w:rsid w:val="00E07732"/>
    <w:rsid w:val="00E10D0E"/>
    <w:rsid w:val="00E117D1"/>
    <w:rsid w:val="00E46BE5"/>
    <w:rsid w:val="00E90634"/>
    <w:rsid w:val="00E931FC"/>
    <w:rsid w:val="00EB22A9"/>
    <w:rsid w:val="00EB4E44"/>
    <w:rsid w:val="00EC0DF5"/>
    <w:rsid w:val="00EC11A3"/>
    <w:rsid w:val="00EC1229"/>
    <w:rsid w:val="00ED4CDB"/>
    <w:rsid w:val="00EF2857"/>
    <w:rsid w:val="00F02E5A"/>
    <w:rsid w:val="00F057BF"/>
    <w:rsid w:val="00F21A08"/>
    <w:rsid w:val="00F225AF"/>
    <w:rsid w:val="00F35C5B"/>
    <w:rsid w:val="00F4275F"/>
    <w:rsid w:val="00F54614"/>
    <w:rsid w:val="00F75D20"/>
    <w:rsid w:val="00F83269"/>
    <w:rsid w:val="00F83D52"/>
    <w:rsid w:val="00F913E5"/>
    <w:rsid w:val="00FC1261"/>
    <w:rsid w:val="00FD0BF7"/>
    <w:rsid w:val="00FD4E91"/>
    <w:rsid w:val="00FD5727"/>
    <w:rsid w:val="00FE61F6"/>
    <w:rsid w:val="04187129"/>
    <w:rsid w:val="25804F0B"/>
    <w:rsid w:val="2D894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414DC6"/>
  <w15:docId w15:val="{0DF3DC40-92D2-4A01-9760-770D2B898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unhideWhenUsed="1"/>
    <w:lsdException w:name="footer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9">
    <w:name w:val="line number"/>
    <w:basedOn w:val="a0"/>
    <w:uiPriority w:val="99"/>
    <w:unhideWhenUsed/>
  </w:style>
  <w:style w:type="character" w:styleId="aa">
    <w:name w:val="Hyperlink"/>
    <w:uiPriority w:val="99"/>
    <w:unhideWhenUsed/>
    <w:qFormat/>
    <w:rPr>
      <w:color w:val="0000FF"/>
      <w:u w:val="single"/>
    </w:rPr>
  </w:style>
  <w:style w:type="character" w:customStyle="1" w:styleId="a8">
    <w:name w:val="页眉 字符"/>
    <w:link w:val="a7"/>
    <w:uiPriority w:val="99"/>
    <w:semiHidden/>
    <w:qFormat/>
    <w:rPr>
      <w:sz w:val="18"/>
      <w:szCs w:val="18"/>
    </w:rPr>
  </w:style>
  <w:style w:type="character" w:customStyle="1" w:styleId="a6">
    <w:name w:val="页脚 字符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semiHidden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8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editor</dc:title>
  <dc:creator>Alexandermin</dc:creator>
  <cp:lastModifiedBy>张 航</cp:lastModifiedBy>
  <cp:revision>13</cp:revision>
  <dcterms:created xsi:type="dcterms:W3CDTF">2020-07-05T08:50:00Z</dcterms:created>
  <dcterms:modified xsi:type="dcterms:W3CDTF">2021-03-20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